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0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半年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hint="eastAsia"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宋体" w:hAnsi="宋体"/>
          <w:b/>
          <w:color w:val="000000"/>
          <w:sz w:val="32"/>
          <w:szCs w:val="32"/>
          <w:shd w:val="clear" w:color="auto" w:fill="FFFFFF"/>
        </w:rPr>
      </w:pPr>
      <w:r>
        <w:rPr>
          <w:rFonts w:hint="eastAsia" w:ascii="仿宋" w:hAnsi="仿宋" w:eastAsia="仿宋"/>
        </w:rPr>
        <w:t>本报告期自2022年01月01日起至2022年06月30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0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02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39593</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10,344.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489,893.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9,469,718.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7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7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9</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7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19</w:t>
      </w:r>
      <w:r>
        <w:rPr>
          <w:rFonts w:hint="eastAsia" w:ascii="仿宋" w:hAnsi="仿宋" w:eastAsia="仿宋"/>
          <w:color w:val="000000"/>
          <w:szCs w:val="21"/>
        </w:rPr>
        <w:t>%。报告期</w:t>
      </w:r>
      <w:r>
        <w:rPr>
          <w:rFonts w:ascii="仿宋" w:hAnsi="仿宋" w:eastAsia="仿宋"/>
          <w:color w:val="000000"/>
          <w:szCs w:val="21"/>
        </w:rPr>
        <w:t>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238,365.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123,352.98</w:t>
            </w:r>
          </w:p>
        </w:tc>
        <w:tc>
          <w:tcPr>
            <w:tcW w:w="2113"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2"/>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210,361,71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0,361,718.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361,720.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0,506,344.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07,528.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69,425.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78,419.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361,718.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599,001.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510,028.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636,648.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83,921.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223,829.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070,803.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983,099.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10,676.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80,139.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52,678.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750,827.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05wIAYkfJa89QHOPdV6fwg8pgOI=" w:salt="1XcEFKULJhdBFVW+0KdLu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A0B0695"/>
    <w:rsid w:val="0D901766"/>
    <w:rsid w:val="119D38F4"/>
    <w:rsid w:val="11F52987"/>
    <w:rsid w:val="12DA60B7"/>
    <w:rsid w:val="14AB3BE4"/>
    <w:rsid w:val="153D2966"/>
    <w:rsid w:val="17E41503"/>
    <w:rsid w:val="1A9C7578"/>
    <w:rsid w:val="1E89332D"/>
    <w:rsid w:val="26D138F0"/>
    <w:rsid w:val="278333F6"/>
    <w:rsid w:val="27F52FED"/>
    <w:rsid w:val="296B597A"/>
    <w:rsid w:val="2D7E3F5C"/>
    <w:rsid w:val="2F4671E3"/>
    <w:rsid w:val="306C3042"/>
    <w:rsid w:val="31CE3823"/>
    <w:rsid w:val="33C40040"/>
    <w:rsid w:val="342153CB"/>
    <w:rsid w:val="34296D79"/>
    <w:rsid w:val="375E6421"/>
    <w:rsid w:val="38344671"/>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E660FCE"/>
    <w:rsid w:val="60450B80"/>
    <w:rsid w:val="60D23918"/>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149</c:v>
                </c:pt>
                <c:pt idx="1">
                  <c:v>1.0149</c:v>
                </c:pt>
                <c:pt idx="2">
                  <c:v>1.0148</c:v>
                </c:pt>
                <c:pt idx="3">
                  <c:v>1.016</c:v>
                </c:pt>
                <c:pt idx="4">
                  <c:v>1.0163</c:v>
                </c:pt>
                <c:pt idx="5">
                  <c:v>1.0161</c:v>
                </c:pt>
                <c:pt idx="6">
                  <c:v>1.0163</c:v>
                </c:pt>
                <c:pt idx="7">
                  <c:v>1.0163</c:v>
                </c:pt>
                <c:pt idx="8">
                  <c:v>1.0163</c:v>
                </c:pt>
                <c:pt idx="9">
                  <c:v>1.017</c:v>
                </c:pt>
                <c:pt idx="10">
                  <c:v>1.0172</c:v>
                </c:pt>
                <c:pt idx="11">
                  <c:v>1.0173</c:v>
                </c:pt>
                <c:pt idx="12">
                  <c:v>1.0176</c:v>
                </c:pt>
                <c:pt idx="13">
                  <c:v>1.0179</c:v>
                </c:pt>
                <c:pt idx="14">
                  <c:v>1.0179</c:v>
                </c:pt>
                <c:pt idx="15">
                  <c:v>1.0179</c:v>
                </c:pt>
                <c:pt idx="16">
                  <c:v>1.0187</c:v>
                </c:pt>
                <c:pt idx="17">
                  <c:v>1.0189</c:v>
                </c:pt>
                <c:pt idx="18">
                  <c:v>1.0193</c:v>
                </c:pt>
                <c:pt idx="19">
                  <c:v>1.0198</c:v>
                </c:pt>
                <c:pt idx="20">
                  <c:v>1.0202</c:v>
                </c:pt>
                <c:pt idx="21">
                  <c:v>1.0201</c:v>
                </c:pt>
                <c:pt idx="22">
                  <c:v>1.0201</c:v>
                </c:pt>
                <c:pt idx="23">
                  <c:v>1.0211</c:v>
                </c:pt>
                <c:pt idx="24">
                  <c:v>1.0213</c:v>
                </c:pt>
                <c:pt idx="25">
                  <c:v>1.0214</c:v>
                </c:pt>
                <c:pt idx="26">
                  <c:v>1.0212</c:v>
                </c:pt>
                <c:pt idx="27">
                  <c:v>1.0212</c:v>
                </c:pt>
                <c:pt idx="28">
                  <c:v>1.0212</c:v>
                </c:pt>
                <c:pt idx="29">
                  <c:v>1.0217</c:v>
                </c:pt>
                <c:pt idx="30">
                  <c:v>1.0219</c:v>
                </c:pt>
                <c:pt idx="31">
                  <c:v>1.0219</c:v>
                </c:pt>
                <c:pt idx="32">
                  <c:v>1.0219</c:v>
                </c:pt>
                <c:pt idx="33">
                  <c:v>1.0218</c:v>
                </c:pt>
                <c:pt idx="34">
                  <c:v>1.0218</c:v>
                </c:pt>
                <c:pt idx="35">
                  <c:v>1.0218</c:v>
                </c:pt>
                <c:pt idx="36">
                  <c:v>1.0218</c:v>
                </c:pt>
                <c:pt idx="37">
                  <c:v>1.0234</c:v>
                </c:pt>
                <c:pt idx="38">
                  <c:v>1.0232</c:v>
                </c:pt>
                <c:pt idx="39">
                  <c:v>1.0232</c:v>
                </c:pt>
                <c:pt idx="40">
                  <c:v>1.0233</c:v>
                </c:pt>
                <c:pt idx="41">
                  <c:v>1.023</c:v>
                </c:pt>
                <c:pt idx="42">
                  <c:v>1.023</c:v>
                </c:pt>
                <c:pt idx="43">
                  <c:v>1.023</c:v>
                </c:pt>
                <c:pt idx="44">
                  <c:v>1.0232</c:v>
                </c:pt>
                <c:pt idx="45">
                  <c:v>1.0231</c:v>
                </c:pt>
                <c:pt idx="46">
                  <c:v>1.0234</c:v>
                </c:pt>
                <c:pt idx="47">
                  <c:v>1.0236</c:v>
                </c:pt>
                <c:pt idx="48">
                  <c:v>1.0239</c:v>
                </c:pt>
                <c:pt idx="49">
                  <c:v>1.0239</c:v>
                </c:pt>
                <c:pt idx="50">
                  <c:v>1.0239</c:v>
                </c:pt>
                <c:pt idx="51">
                  <c:v>1.0245</c:v>
                </c:pt>
                <c:pt idx="52">
                  <c:v>1.0245</c:v>
                </c:pt>
                <c:pt idx="53">
                  <c:v>1.0242</c:v>
                </c:pt>
                <c:pt idx="54">
                  <c:v>1.0245</c:v>
                </c:pt>
                <c:pt idx="55">
                  <c:v>1.0247</c:v>
                </c:pt>
                <c:pt idx="56">
                  <c:v>1.0246</c:v>
                </c:pt>
                <c:pt idx="57">
                  <c:v>1.0246</c:v>
                </c:pt>
                <c:pt idx="58">
                  <c:v>1.0253</c:v>
                </c:pt>
                <c:pt idx="59">
                  <c:v>1.0256</c:v>
                </c:pt>
                <c:pt idx="60">
                  <c:v>1.0256</c:v>
                </c:pt>
                <c:pt idx="61">
                  <c:v>1.0257</c:v>
                </c:pt>
                <c:pt idx="62">
                  <c:v>1.0257</c:v>
                </c:pt>
                <c:pt idx="63">
                  <c:v>1.0257</c:v>
                </c:pt>
                <c:pt idx="64">
                  <c:v>1.0257</c:v>
                </c:pt>
                <c:pt idx="65">
                  <c:v>1.0263</c:v>
                </c:pt>
                <c:pt idx="66">
                  <c:v>1.0261</c:v>
                </c:pt>
                <c:pt idx="67">
                  <c:v>1.0261</c:v>
                </c:pt>
                <c:pt idx="68">
                  <c:v>1.026</c:v>
                </c:pt>
                <c:pt idx="69">
                  <c:v>1.026</c:v>
                </c:pt>
                <c:pt idx="70">
                  <c:v>1.026</c:v>
                </c:pt>
                <c:pt idx="71">
                  <c:v>1.026</c:v>
                </c:pt>
                <c:pt idx="72">
                  <c:v>1.027</c:v>
                </c:pt>
                <c:pt idx="73">
                  <c:v>1.027</c:v>
                </c:pt>
                <c:pt idx="74">
                  <c:v>1.0272</c:v>
                </c:pt>
                <c:pt idx="75">
                  <c:v>1.0273</c:v>
                </c:pt>
                <c:pt idx="76">
                  <c:v>1.0275</c:v>
                </c:pt>
                <c:pt idx="77">
                  <c:v>1.0275</c:v>
                </c:pt>
                <c:pt idx="78">
                  <c:v>1.0275</c:v>
                </c:pt>
                <c:pt idx="79">
                  <c:v>1.0282</c:v>
                </c:pt>
                <c:pt idx="80">
                  <c:v>1.0253</c:v>
                </c:pt>
                <c:pt idx="81">
                  <c:v>1.025</c:v>
                </c:pt>
                <c:pt idx="82">
                  <c:v>1.0252</c:v>
                </c:pt>
                <c:pt idx="83">
                  <c:v>1.0255</c:v>
                </c:pt>
                <c:pt idx="84">
                  <c:v>1.0255</c:v>
                </c:pt>
                <c:pt idx="85">
                  <c:v>1.0255</c:v>
                </c:pt>
                <c:pt idx="86">
                  <c:v>1.0263</c:v>
                </c:pt>
                <c:pt idx="87">
                  <c:v>1.0266</c:v>
                </c:pt>
                <c:pt idx="88">
                  <c:v>1.0269</c:v>
                </c:pt>
                <c:pt idx="89">
                  <c:v>1.0293</c:v>
                </c:pt>
                <c:pt idx="90">
                  <c:v>1.0297</c:v>
                </c:pt>
                <c:pt idx="91">
                  <c:v>1.0296</c:v>
                </c:pt>
                <c:pt idx="92">
                  <c:v>1.0296</c:v>
                </c:pt>
                <c:pt idx="93">
                  <c:v>1.0296</c:v>
                </c:pt>
                <c:pt idx="94">
                  <c:v>1.0296</c:v>
                </c:pt>
                <c:pt idx="95">
                  <c:v>1.0309</c:v>
                </c:pt>
                <c:pt idx="96">
                  <c:v>1.0312</c:v>
                </c:pt>
                <c:pt idx="97">
                  <c:v>1.0316</c:v>
                </c:pt>
                <c:pt idx="98">
                  <c:v>1.0316</c:v>
                </c:pt>
                <c:pt idx="99">
                  <c:v>1.0316</c:v>
                </c:pt>
                <c:pt idx="100">
                  <c:v>1.0325</c:v>
                </c:pt>
                <c:pt idx="101">
                  <c:v>1.0325</c:v>
                </c:pt>
                <c:pt idx="102">
                  <c:v>1.0326</c:v>
                </c:pt>
                <c:pt idx="103">
                  <c:v>1.0329</c:v>
                </c:pt>
                <c:pt idx="104">
                  <c:v>1.0333</c:v>
                </c:pt>
                <c:pt idx="105">
                  <c:v>1.0333</c:v>
                </c:pt>
                <c:pt idx="106">
                  <c:v>1.0332</c:v>
                </c:pt>
                <c:pt idx="107">
                  <c:v>1.0335</c:v>
                </c:pt>
                <c:pt idx="108">
                  <c:v>1.0336</c:v>
                </c:pt>
                <c:pt idx="109">
                  <c:v>1.0338</c:v>
                </c:pt>
                <c:pt idx="110">
                  <c:v>1.0339</c:v>
                </c:pt>
                <c:pt idx="111">
                  <c:v>1.0342</c:v>
                </c:pt>
                <c:pt idx="112">
                  <c:v>1.0341</c:v>
                </c:pt>
                <c:pt idx="113">
                  <c:v>1.0341</c:v>
                </c:pt>
                <c:pt idx="114">
                  <c:v>1.0349</c:v>
                </c:pt>
                <c:pt idx="115">
                  <c:v>1.0352</c:v>
                </c:pt>
                <c:pt idx="116">
                  <c:v>1.0351</c:v>
                </c:pt>
                <c:pt idx="117">
                  <c:v>1.0352</c:v>
                </c:pt>
                <c:pt idx="118">
                  <c:v>1.0356</c:v>
                </c:pt>
                <c:pt idx="119">
                  <c:v>1.0358</c:v>
                </c:pt>
                <c:pt idx="120">
                  <c:v>1.0357</c:v>
                </c:pt>
                <c:pt idx="121">
                  <c:v>1.0357</c:v>
                </c:pt>
                <c:pt idx="122">
                  <c:v>1.0357</c:v>
                </c:pt>
                <c:pt idx="123">
                  <c:v>1.0357</c:v>
                </c:pt>
                <c:pt idx="124">
                  <c:v>1.037</c:v>
                </c:pt>
                <c:pt idx="125">
                  <c:v>1.0372</c:v>
                </c:pt>
                <c:pt idx="126">
                  <c:v>1.0371</c:v>
                </c:pt>
                <c:pt idx="127">
                  <c:v>1.0371</c:v>
                </c:pt>
                <c:pt idx="128">
                  <c:v>1.0355</c:v>
                </c:pt>
                <c:pt idx="129">
                  <c:v>1.0359</c:v>
                </c:pt>
                <c:pt idx="130">
                  <c:v>1.0358</c:v>
                </c:pt>
                <c:pt idx="131">
                  <c:v>1.0361</c:v>
                </c:pt>
                <c:pt idx="132">
                  <c:v>1.0365</c:v>
                </c:pt>
                <c:pt idx="133">
                  <c:v>1.0364</c:v>
                </c:pt>
                <c:pt idx="134">
                  <c:v>1.0364</c:v>
                </c:pt>
                <c:pt idx="135">
                  <c:v>1.0372</c:v>
                </c:pt>
                <c:pt idx="136">
                  <c:v>1.0393</c:v>
                </c:pt>
                <c:pt idx="137">
                  <c:v>1.0397</c:v>
                </c:pt>
                <c:pt idx="138">
                  <c:v>1.04</c:v>
                </c:pt>
                <c:pt idx="139">
                  <c:v>1.0402</c:v>
                </c:pt>
                <c:pt idx="140">
                  <c:v>1.0402</c:v>
                </c:pt>
                <c:pt idx="141">
                  <c:v>1.0402</c:v>
                </c:pt>
                <c:pt idx="142">
                  <c:v>1.041</c:v>
                </c:pt>
                <c:pt idx="143">
                  <c:v>1.041</c:v>
                </c:pt>
                <c:pt idx="144">
                  <c:v>1.0413</c:v>
                </c:pt>
                <c:pt idx="145">
                  <c:v>1.0417</c:v>
                </c:pt>
                <c:pt idx="146">
                  <c:v>1.0419</c:v>
                </c:pt>
                <c:pt idx="147">
                  <c:v>1.0419</c:v>
                </c:pt>
                <c:pt idx="148">
                  <c:v>1.0419</c:v>
                </c:pt>
                <c:pt idx="149">
                  <c:v>1.0423</c:v>
                </c:pt>
                <c:pt idx="150">
                  <c:v>1.0421</c:v>
                </c:pt>
                <c:pt idx="151">
                  <c:v>1.0418</c:v>
                </c:pt>
                <c:pt idx="152">
                  <c:v>1.0416</c:v>
                </c:pt>
                <c:pt idx="153">
                  <c:v>1.0416</c:v>
                </c:pt>
                <c:pt idx="154">
                  <c:v>1.0416</c:v>
                </c:pt>
                <c:pt idx="155">
                  <c:v>1.0415</c:v>
                </c:pt>
                <c:pt idx="156">
                  <c:v>1.0422</c:v>
                </c:pt>
                <c:pt idx="157">
                  <c:v>1.042</c:v>
                </c:pt>
                <c:pt idx="158">
                  <c:v>1.042</c:v>
                </c:pt>
                <c:pt idx="159">
                  <c:v>1.0422</c:v>
                </c:pt>
                <c:pt idx="160">
                  <c:v>1.0423</c:v>
                </c:pt>
                <c:pt idx="161">
                  <c:v>1.0423</c:v>
                </c:pt>
                <c:pt idx="162">
                  <c:v>1.0423</c:v>
                </c:pt>
                <c:pt idx="163">
                  <c:v>1.0428</c:v>
                </c:pt>
                <c:pt idx="164">
                  <c:v>1.0426</c:v>
                </c:pt>
                <c:pt idx="165">
                  <c:v>1.0426</c:v>
                </c:pt>
                <c:pt idx="166">
                  <c:v>1.0429</c:v>
                </c:pt>
                <c:pt idx="167">
                  <c:v>1.0434</c:v>
                </c:pt>
                <c:pt idx="168">
                  <c:v>1.0434</c:v>
                </c:pt>
                <c:pt idx="169">
                  <c:v>1.0433</c:v>
                </c:pt>
                <c:pt idx="170">
                  <c:v>1.0441</c:v>
                </c:pt>
                <c:pt idx="171">
                  <c:v>1.0443</c:v>
                </c:pt>
                <c:pt idx="172">
                  <c:v>1.0446</c:v>
                </c:pt>
                <c:pt idx="173">
                  <c:v>1.045</c:v>
                </c:pt>
                <c:pt idx="174">
                  <c:v>1.0464</c:v>
                </c:pt>
                <c:pt idx="175">
                  <c:v>1.0464</c:v>
                </c:pt>
                <c:pt idx="176">
                  <c:v>1.0464</c:v>
                </c:pt>
                <c:pt idx="177">
                  <c:v>1.0469</c:v>
                </c:pt>
                <c:pt idx="178">
                  <c:v>1.047</c:v>
                </c:pt>
                <c:pt idx="179">
                  <c:v>1.0471</c:v>
                </c:pt>
                <c:pt idx="180">
                  <c:v>1.047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9.85318750615916e-5</c:v>
                </c:pt>
                <c:pt idx="3">
                  <c:v>0.0010838506256774</c:v>
                </c:pt>
                <c:pt idx="4">
                  <c:v>0.00137944625086228</c:v>
                </c:pt>
                <c:pt idx="5">
                  <c:v>0.0011823825007391</c:v>
                </c:pt>
                <c:pt idx="6">
                  <c:v>0.00137944625086228</c:v>
                </c:pt>
                <c:pt idx="7">
                  <c:v>0.00137944625086228</c:v>
                </c:pt>
                <c:pt idx="8">
                  <c:v>0.00137944625086228</c:v>
                </c:pt>
                <c:pt idx="9">
                  <c:v>0.00206916937629331</c:v>
                </c:pt>
                <c:pt idx="10">
                  <c:v>0.00226623312641649</c:v>
                </c:pt>
                <c:pt idx="11">
                  <c:v>0.0023647650014782</c:v>
                </c:pt>
                <c:pt idx="12">
                  <c:v>0.00266036062666286</c:v>
                </c:pt>
                <c:pt idx="13">
                  <c:v>0.00295595625184752</c:v>
                </c:pt>
                <c:pt idx="14">
                  <c:v>0.00295595625184752</c:v>
                </c:pt>
                <c:pt idx="15">
                  <c:v>0.00295595625184752</c:v>
                </c:pt>
                <c:pt idx="16">
                  <c:v>0.00374421125234026</c:v>
                </c:pt>
                <c:pt idx="17">
                  <c:v>0.00394127500246322</c:v>
                </c:pt>
                <c:pt idx="18">
                  <c:v>0.00433540250270981</c:v>
                </c:pt>
                <c:pt idx="19">
                  <c:v>0.00482806187801765</c:v>
                </c:pt>
                <c:pt idx="20">
                  <c:v>0.00522218937826402</c:v>
                </c:pt>
                <c:pt idx="21">
                  <c:v>0.00512365750320232</c:v>
                </c:pt>
                <c:pt idx="22">
                  <c:v>0.00512365750320232</c:v>
                </c:pt>
                <c:pt idx="23">
                  <c:v>0.00610897625381801</c:v>
                </c:pt>
                <c:pt idx="24">
                  <c:v>0.00630604000394142</c:v>
                </c:pt>
                <c:pt idx="25">
                  <c:v>0.00640457187900312</c:v>
                </c:pt>
                <c:pt idx="26">
                  <c:v>0.00620750812887993</c:v>
                </c:pt>
                <c:pt idx="27">
                  <c:v>0.00620750812887993</c:v>
                </c:pt>
                <c:pt idx="28">
                  <c:v>0.00620750812887993</c:v>
                </c:pt>
                <c:pt idx="29">
                  <c:v>0.00670016750418778</c:v>
                </c:pt>
                <c:pt idx="30">
                  <c:v>0.00689723125431096</c:v>
                </c:pt>
                <c:pt idx="31">
                  <c:v>0.00689723125431096</c:v>
                </c:pt>
                <c:pt idx="32">
                  <c:v>0.00689723125431096</c:v>
                </c:pt>
                <c:pt idx="33">
                  <c:v>0.00679869937924926</c:v>
                </c:pt>
                <c:pt idx="34">
                  <c:v>0.00679869937924926</c:v>
                </c:pt>
                <c:pt idx="35">
                  <c:v>0.00679869937924926</c:v>
                </c:pt>
                <c:pt idx="36">
                  <c:v>0.00679869937924926</c:v>
                </c:pt>
                <c:pt idx="37">
                  <c:v>0.00837520938023473</c:v>
                </c:pt>
                <c:pt idx="38">
                  <c:v>0.00817814563011154</c:v>
                </c:pt>
                <c:pt idx="39">
                  <c:v>0.00817814563011154</c:v>
                </c:pt>
                <c:pt idx="40">
                  <c:v>0.00827667750517302</c:v>
                </c:pt>
                <c:pt idx="41">
                  <c:v>0.00798108187998814</c:v>
                </c:pt>
                <c:pt idx="42">
                  <c:v>0.00798108187998814</c:v>
                </c:pt>
                <c:pt idx="43">
                  <c:v>0.00798108187998814</c:v>
                </c:pt>
                <c:pt idx="44">
                  <c:v>0.00817814563011154</c:v>
                </c:pt>
                <c:pt idx="45">
                  <c:v>0.00807961375504984</c:v>
                </c:pt>
                <c:pt idx="46">
                  <c:v>0.00837520938023473</c:v>
                </c:pt>
                <c:pt idx="47">
                  <c:v>0.00857227313035791</c:v>
                </c:pt>
                <c:pt idx="48">
                  <c:v>0.00886786875554257</c:v>
                </c:pt>
                <c:pt idx="49">
                  <c:v>0.00886786875554257</c:v>
                </c:pt>
                <c:pt idx="50">
                  <c:v>0.00886786875554257</c:v>
                </c:pt>
                <c:pt idx="51">
                  <c:v>0.0094590600059119</c:v>
                </c:pt>
                <c:pt idx="52">
                  <c:v>0.0094590600059119</c:v>
                </c:pt>
                <c:pt idx="53">
                  <c:v>0.00916346438072724</c:v>
                </c:pt>
                <c:pt idx="54">
                  <c:v>0.0094590600059119</c:v>
                </c:pt>
                <c:pt idx="55">
                  <c:v>0.00965612375603508</c:v>
                </c:pt>
                <c:pt idx="56">
                  <c:v>0.0095575918809736</c:v>
                </c:pt>
                <c:pt idx="57">
                  <c:v>0.0095575918809736</c:v>
                </c:pt>
                <c:pt idx="58">
                  <c:v>0.0102473150064049</c:v>
                </c:pt>
                <c:pt idx="59">
                  <c:v>0.0105429106315895</c:v>
                </c:pt>
                <c:pt idx="60">
                  <c:v>0.0105429106315895</c:v>
                </c:pt>
                <c:pt idx="61">
                  <c:v>0.010641442506651</c:v>
                </c:pt>
                <c:pt idx="62">
                  <c:v>0.010641442506651</c:v>
                </c:pt>
                <c:pt idx="63">
                  <c:v>0.010641442506651</c:v>
                </c:pt>
                <c:pt idx="64">
                  <c:v>0.010641442506651</c:v>
                </c:pt>
                <c:pt idx="65">
                  <c:v>0.0112326337570205</c:v>
                </c:pt>
                <c:pt idx="66">
                  <c:v>0.0110355700068974</c:v>
                </c:pt>
                <c:pt idx="67">
                  <c:v>0.0110355700068974</c:v>
                </c:pt>
                <c:pt idx="68">
                  <c:v>0.0109370381318357</c:v>
                </c:pt>
                <c:pt idx="69">
                  <c:v>0.0109370381318357</c:v>
                </c:pt>
                <c:pt idx="70">
                  <c:v>0.0109370381318357</c:v>
                </c:pt>
                <c:pt idx="71">
                  <c:v>0.0109370381318357</c:v>
                </c:pt>
                <c:pt idx="72">
                  <c:v>0.0119223568824516</c:v>
                </c:pt>
                <c:pt idx="73">
                  <c:v>0.0119223568824516</c:v>
                </c:pt>
                <c:pt idx="74">
                  <c:v>0.0121194206325745</c:v>
                </c:pt>
                <c:pt idx="75">
                  <c:v>0.0122179525076365</c:v>
                </c:pt>
                <c:pt idx="76">
                  <c:v>0.0124150162577596</c:v>
                </c:pt>
                <c:pt idx="77">
                  <c:v>0.0124150162577596</c:v>
                </c:pt>
                <c:pt idx="78">
                  <c:v>0.0124150162577596</c:v>
                </c:pt>
                <c:pt idx="79">
                  <c:v>0.0131047393831905</c:v>
                </c:pt>
                <c:pt idx="80">
                  <c:v>0.0102473150064049</c:v>
                </c:pt>
                <c:pt idx="81">
                  <c:v>0.00995171938121975</c:v>
                </c:pt>
                <c:pt idx="82">
                  <c:v>0.0101487831313429</c:v>
                </c:pt>
                <c:pt idx="83">
                  <c:v>0.0104443787565278</c:v>
                </c:pt>
                <c:pt idx="84">
                  <c:v>0.0104443787565278</c:v>
                </c:pt>
                <c:pt idx="85">
                  <c:v>0.0104443787565278</c:v>
                </c:pt>
                <c:pt idx="86">
                  <c:v>0.0112326337570205</c:v>
                </c:pt>
                <c:pt idx="87">
                  <c:v>0.0115282293822052</c:v>
                </c:pt>
                <c:pt idx="88">
                  <c:v>0.0118238250073899</c:v>
                </c:pt>
                <c:pt idx="89">
                  <c:v>0.0141885900088681</c:v>
                </c:pt>
                <c:pt idx="90">
                  <c:v>0.0145827175091144</c:v>
                </c:pt>
                <c:pt idx="91">
                  <c:v>0.0144841856340527</c:v>
                </c:pt>
                <c:pt idx="92">
                  <c:v>0.0144841856340527</c:v>
                </c:pt>
                <c:pt idx="93">
                  <c:v>0.0144841856340527</c:v>
                </c:pt>
                <c:pt idx="94">
                  <c:v>0.0144841856340527</c:v>
                </c:pt>
                <c:pt idx="95">
                  <c:v>0.0157651000098531</c:v>
                </c:pt>
                <c:pt idx="96">
                  <c:v>0.016060695635038</c:v>
                </c:pt>
                <c:pt idx="97">
                  <c:v>0.0164548231352843</c:v>
                </c:pt>
                <c:pt idx="98">
                  <c:v>0.0164548231352843</c:v>
                </c:pt>
                <c:pt idx="99">
                  <c:v>0.0164548231352843</c:v>
                </c:pt>
                <c:pt idx="100">
                  <c:v>0.0173416100108386</c:v>
                </c:pt>
                <c:pt idx="101">
                  <c:v>0.0173416100108386</c:v>
                </c:pt>
                <c:pt idx="102">
                  <c:v>0.0174401418859</c:v>
                </c:pt>
                <c:pt idx="103">
                  <c:v>0.0177357375110849</c:v>
                </c:pt>
                <c:pt idx="104">
                  <c:v>0.0181298650113313</c:v>
                </c:pt>
                <c:pt idx="105">
                  <c:v>0.0181298650113313</c:v>
                </c:pt>
                <c:pt idx="106">
                  <c:v>0.0180313331362696</c:v>
                </c:pt>
                <c:pt idx="107">
                  <c:v>0.0183269287614545</c:v>
                </c:pt>
                <c:pt idx="108">
                  <c:v>0.0184254606365162</c:v>
                </c:pt>
                <c:pt idx="109">
                  <c:v>0.0186225243866391</c:v>
                </c:pt>
                <c:pt idx="110">
                  <c:v>0.0187210562617008</c:v>
                </c:pt>
                <c:pt idx="111">
                  <c:v>0.0190166518868855</c:v>
                </c:pt>
                <c:pt idx="112">
                  <c:v>0.018918120011824</c:v>
                </c:pt>
                <c:pt idx="113">
                  <c:v>0.018918120011824</c:v>
                </c:pt>
                <c:pt idx="114">
                  <c:v>0.0197063750123165</c:v>
                </c:pt>
                <c:pt idx="115">
                  <c:v>0.0200019706375012</c:v>
                </c:pt>
                <c:pt idx="116">
                  <c:v>0.0199034387624397</c:v>
                </c:pt>
                <c:pt idx="117">
                  <c:v>0.0200019706375012</c:v>
                </c:pt>
                <c:pt idx="118">
                  <c:v>0.0203960981377478</c:v>
                </c:pt>
                <c:pt idx="119">
                  <c:v>0.020593161887871</c:v>
                </c:pt>
                <c:pt idx="120">
                  <c:v>0.0204946300128093</c:v>
                </c:pt>
                <c:pt idx="121">
                  <c:v>0.0204946300128093</c:v>
                </c:pt>
                <c:pt idx="122">
                  <c:v>0.0204946300128093</c:v>
                </c:pt>
                <c:pt idx="123">
                  <c:v>0.0204946300128093</c:v>
                </c:pt>
                <c:pt idx="124">
                  <c:v>0.0217755443886096</c:v>
                </c:pt>
                <c:pt idx="125">
                  <c:v>0.0219726081387328</c:v>
                </c:pt>
                <c:pt idx="126">
                  <c:v>0.0218740762636713</c:v>
                </c:pt>
                <c:pt idx="127">
                  <c:v>0.0218740762636713</c:v>
                </c:pt>
                <c:pt idx="128">
                  <c:v>0.0202975662626861</c:v>
                </c:pt>
                <c:pt idx="129">
                  <c:v>0.0206916937629325</c:v>
                </c:pt>
                <c:pt idx="130">
                  <c:v>0.020593161887871</c:v>
                </c:pt>
                <c:pt idx="131">
                  <c:v>0.0208887575130556</c:v>
                </c:pt>
                <c:pt idx="132">
                  <c:v>0.0212828850133018</c:v>
                </c:pt>
                <c:pt idx="133">
                  <c:v>0.0211843531382403</c:v>
                </c:pt>
                <c:pt idx="134">
                  <c:v>0.0211843531382403</c:v>
                </c:pt>
                <c:pt idx="135">
                  <c:v>0.0219726081387328</c:v>
                </c:pt>
                <c:pt idx="136">
                  <c:v>0.0240417775150261</c:v>
                </c:pt>
                <c:pt idx="137">
                  <c:v>0.0244359050152725</c:v>
                </c:pt>
                <c:pt idx="138">
                  <c:v>0.0247315006404574</c:v>
                </c:pt>
                <c:pt idx="139">
                  <c:v>0.0249285643905806</c:v>
                </c:pt>
                <c:pt idx="140">
                  <c:v>0.0249285643905806</c:v>
                </c:pt>
                <c:pt idx="141">
                  <c:v>0.0249285643905806</c:v>
                </c:pt>
                <c:pt idx="142">
                  <c:v>0.0257168193910731</c:v>
                </c:pt>
                <c:pt idx="143">
                  <c:v>0.0257168193910731</c:v>
                </c:pt>
                <c:pt idx="144">
                  <c:v>0.0260124150162577</c:v>
                </c:pt>
                <c:pt idx="145">
                  <c:v>0.0264065425165043</c:v>
                </c:pt>
                <c:pt idx="146">
                  <c:v>0.0266036062666275</c:v>
                </c:pt>
                <c:pt idx="147">
                  <c:v>0.0266036062666275</c:v>
                </c:pt>
                <c:pt idx="148">
                  <c:v>0.0266036062666275</c:v>
                </c:pt>
                <c:pt idx="149">
                  <c:v>0.0269977337668736</c:v>
                </c:pt>
                <c:pt idx="150">
                  <c:v>0.0268006700167505</c:v>
                </c:pt>
                <c:pt idx="151">
                  <c:v>0.0265050743915658</c:v>
                </c:pt>
                <c:pt idx="152">
                  <c:v>0.0263080106414426</c:v>
                </c:pt>
                <c:pt idx="153">
                  <c:v>0.0263080106414426</c:v>
                </c:pt>
                <c:pt idx="154">
                  <c:v>0.0263080106414426</c:v>
                </c:pt>
                <c:pt idx="155">
                  <c:v>0.0262094787663811</c:v>
                </c:pt>
                <c:pt idx="156">
                  <c:v>0.0268992018918122</c:v>
                </c:pt>
                <c:pt idx="157">
                  <c:v>0.026702138141689</c:v>
                </c:pt>
                <c:pt idx="158">
                  <c:v>0.026702138141689</c:v>
                </c:pt>
                <c:pt idx="159">
                  <c:v>0.0268992018918122</c:v>
                </c:pt>
                <c:pt idx="160">
                  <c:v>0.0269977337668736</c:v>
                </c:pt>
                <c:pt idx="161">
                  <c:v>0.0269977337668736</c:v>
                </c:pt>
                <c:pt idx="162">
                  <c:v>0.0269977337668736</c:v>
                </c:pt>
                <c:pt idx="163">
                  <c:v>0.0274903931421815</c:v>
                </c:pt>
                <c:pt idx="164">
                  <c:v>0.0272933293920583</c:v>
                </c:pt>
                <c:pt idx="165">
                  <c:v>0.0272933293920583</c:v>
                </c:pt>
                <c:pt idx="166">
                  <c:v>0.0275889250172432</c:v>
                </c:pt>
                <c:pt idx="167">
                  <c:v>0.0280815843925513</c:v>
                </c:pt>
                <c:pt idx="168">
                  <c:v>0.0280815843925513</c:v>
                </c:pt>
                <c:pt idx="169">
                  <c:v>0.0279830525174893</c:v>
                </c:pt>
                <c:pt idx="170">
                  <c:v>0.0287713075179823</c:v>
                </c:pt>
                <c:pt idx="171">
                  <c:v>0.0289683712681053</c:v>
                </c:pt>
                <c:pt idx="172">
                  <c:v>0.0292639668932901</c:v>
                </c:pt>
                <c:pt idx="173">
                  <c:v>0.0296580943935363</c:v>
                </c:pt>
                <c:pt idx="174">
                  <c:v>0.0310375406443986</c:v>
                </c:pt>
                <c:pt idx="175">
                  <c:v>0.0310375406443986</c:v>
                </c:pt>
                <c:pt idx="176">
                  <c:v>0.0310375406443986</c:v>
                </c:pt>
                <c:pt idx="177">
                  <c:v>0.0315302000197064</c:v>
                </c:pt>
                <c:pt idx="178">
                  <c:v>0.0316287318947679</c:v>
                </c:pt>
                <c:pt idx="179">
                  <c:v>0.0317272637698296</c:v>
                </c:pt>
                <c:pt idx="180">
                  <c:v>0.0319243275199528</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pt idx="165">
                  <c:v>0.0213753424657534</c:v>
                </c:pt>
                <c:pt idx="166">
                  <c:v>0.0215041095890411</c:v>
                </c:pt>
                <c:pt idx="167">
                  <c:v>0.0216328767123288</c:v>
                </c:pt>
                <c:pt idx="168">
                  <c:v>0.0217616438356164</c:v>
                </c:pt>
                <c:pt idx="169">
                  <c:v>0.0218904109589041</c:v>
                </c:pt>
                <c:pt idx="170">
                  <c:v>0.0220191780821918</c:v>
                </c:pt>
                <c:pt idx="171">
                  <c:v>0.0221479452054795</c:v>
                </c:pt>
                <c:pt idx="172">
                  <c:v>0.0222767123287671</c:v>
                </c:pt>
                <c:pt idx="173">
                  <c:v>0.0224054794520548</c:v>
                </c:pt>
                <c:pt idx="174">
                  <c:v>0.0225342465753425</c:v>
                </c:pt>
                <c:pt idx="175">
                  <c:v>0.0226630136986301</c:v>
                </c:pt>
                <c:pt idx="176">
                  <c:v>0.0227917808219178</c:v>
                </c:pt>
                <c:pt idx="177">
                  <c:v>0.0229205479452055</c:v>
                </c:pt>
                <c:pt idx="178">
                  <c:v>0.0230493150684931</c:v>
                </c:pt>
                <c:pt idx="179">
                  <c:v>0.0231780821917808</c:v>
                </c:pt>
                <c:pt idx="180">
                  <c:v>0.0233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89</Words>
  <Characters>3558</Characters>
  <Lines>24</Lines>
  <Paragraphs>6</Paragraphs>
  <TotalTime>0</TotalTime>
  <ScaleCrop>false</ScaleCrop>
  <LinksUpToDate>false</LinksUpToDate>
  <CharactersWithSpaces>3617</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3:55:0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E274FDBF4DDB410593CE04B41BD5534F</vt:lpwstr>
  </property>
</Properties>
</file>